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internship-application-letter"/>
    <w:p>
      <w:pPr>
        <w:pStyle w:val="Heading1"/>
      </w:pPr>
      <w:r>
        <w:t xml:space="preserve">Internship Application Letter</w:t>
      </w:r>
    </w:p>
    <w:p>
      <w:pPr>
        <w:pStyle w:val="FirstParagraph"/>
      </w:pPr>
      <w:r>
        <w:t xml:space="preserve">For the Firefighter Internship Program at the Buenos Aires City Fire Department</w:t>
      </w:r>
    </w:p>
    <w:p>
      <w:pPr>
        <w:pStyle w:val="BodyText"/>
      </w:pPr>
      <w:r>
        <w:t xml:space="preserve">Dear Hiring Committee of the Buenos Aires City Fire Department (Bomberos de la Ciudad de Buenos Aires),</w:t>
      </w:r>
    </w:p>
    <w:p>
      <w:pPr>
        <w:pStyle w:val="BodyText"/>
      </w:pPr>
      <w:r>
        <w:t xml:space="preserve">I am writing with profound enthusiasm to express my earnest interest in the Firefighter Internship Program within your esteemed organization, specifically designed for aspiring emergency responders in Argentina Buenos Aires. As a dedicated student at the National University of La Plata’s School of Emergency Services and Public Safety, with extensive academic preparation and community-focused volunteer experience, I am eager to contribute to the vital mission of protecting Buenos Aires’ 3 million residents across its historic neighborhoods, bustling commercial districts, and densely populated urban zones.</w:t>
      </w:r>
    </w:p>
    <w:p>
      <w:pPr>
        <w:pStyle w:val="BodyText"/>
      </w:pPr>
      <w:r>
        <w:t xml:space="preserve">Argentina Buenos Aires presents a unique and dynamic environment for fire service professionals. The city’s architectural heritage—ranging from colonial-era buildings in San Telmo to modern high-rises in Puerto Madero—demands specialized firefighting expertise that balances historical preservation with contemporary safety protocols. Having studied the operational challenges faced by the</w:t>
      </w:r>
      <w:r>
        <w:t xml:space="preserve"> </w:t>
      </w:r>
      <w:r>
        <w:rPr>
          <w:iCs/>
          <w:i/>
        </w:rPr>
        <w:t xml:space="preserve">Bomberos Voluntarios</w:t>
      </w:r>
      <w:r>
        <w:t xml:space="preserve"> </w:t>
      </w:r>
      <w:r>
        <w:t xml:space="preserve">(Volunteer Firefighters) across all 376 brigades of Buenos Aires, I deeply admire how your department integrates community trust with technical excellence. My academic focus on urban fire response strategies and crisis management in Latin American contexts has prepared me to understand the specific pressures of firefighting in a city where narrow streets like those in La Boca or the complex infrastructure around Avenida 9 de Julio require precision and rapid decision-making.</w:t>
      </w:r>
    </w:p>
    <w:p>
      <w:pPr>
        <w:pStyle w:val="BodyText"/>
      </w:pPr>
      <w:r>
        <w:t xml:space="preserve">During my undergraduate studies, I completed coursework directly relevant to Argentine fire service standards, including "Urban Emergency Response in Latin America" and "Disaster Risk Reduction for Historic Cities." I also participated in a field study at the Escuela Municipal de Bomberos de Villa Lugano, where I observed training exercises simulating fires in multi-story residential buildings—a critical scenario given Buenos Aires’ high-rise population density. This experience solidified my understanding of how local regulations like the</w:t>
      </w:r>
      <w:r>
        <w:t xml:space="preserve"> </w:t>
      </w:r>
      <w:r>
        <w:rPr>
          <w:iCs/>
          <w:i/>
        </w:rPr>
        <w:t xml:space="preserve">Decreto N° 174/2019</w:t>
      </w:r>
      <w:r>
        <w:t xml:space="preserve"> </w:t>
      </w:r>
      <w:r>
        <w:t xml:space="preserve">on fire prevention in public buildings directly impact daily operations. I am particularly drawn to your department’s emphasis on preventive education, such as the "Bomberos en las Escuelas" program that teaches fire safety to children across Buenos Aires’ public schools—a community-focused initiative that aligns perfectly with my belief that firefighting begins before the first alarm sounds.</w:t>
      </w:r>
    </w:p>
    <w:p>
      <w:pPr>
        <w:pStyle w:val="BodyText"/>
      </w:pPr>
      <w:r>
        <w:t xml:space="preserve">My volunteer work with the Red Cross of La Matanza has equipped me with hands-on skills directly transferable to Argentina Buenos Aires’ emergency landscape. I assisted during 15+ community response drills, including a simulated chemical spill in an industrial zone near Floresta and a multi-family apartment fire in the Parque Chas neighborhood. These experiences taught me the importance of cultural sensitivity when interacting with diverse communities—from elderly residents in Palermo to immigrant populations along Av. Corrientes—where language barriers and trust gaps can affect emergency outcomes. I am fluent in Spanish (C1 level) and have basic proficiency in English, enabling me to collaborate effectively with international training teams that occasionally support Buenos Aires’ fire services.</w:t>
      </w:r>
    </w:p>
    <w:p>
      <w:pPr>
        <w:pStyle w:val="BodyText"/>
      </w:pPr>
      <w:r>
        <w:t xml:space="preserve">What drives my commitment to this field is the profound respect Argentine firefighters command within society. In Buenos Aires, where</w:t>
      </w:r>
      <w:r>
        <w:t xml:space="preserve"> </w:t>
      </w:r>
      <w:r>
        <w:rPr>
          <w:iCs/>
          <w:i/>
        </w:rPr>
        <w:t xml:space="preserve">los bomberos</w:t>
      </w:r>
      <w:r>
        <w:t xml:space="preserve"> </w:t>
      </w:r>
      <w:r>
        <w:t xml:space="preserve">are seen as guardians of community well-being during crises like the 2023 Paseo Colón warehouse fire or the recent electrical fires in Caballito, I aim to embody that legacy. My internship application is not merely a step toward professional growth; it is a pledge to honor the</w:t>
      </w:r>
      <w:r>
        <w:t xml:space="preserve"> </w:t>
      </w:r>
      <w:r>
        <w:rPr>
          <w:iCs/>
          <w:i/>
        </w:rPr>
        <w:t xml:space="preserve">espíritu de servicio</w:t>
      </w:r>
      <w:r>
        <w:t xml:space="preserve"> </w:t>
      </w:r>
      <w:r>
        <w:t xml:space="preserve">(spirit of service) that defines firefighting in Argentina Buenos Aires. I am prepared to work irregular hours, including nights and weekends, as required by the department’s operational schedule across all 45 fire stations within Ciudad Autónoma de Buenos Aires.</w:t>
      </w:r>
    </w:p>
    <w:p>
      <w:pPr>
        <w:pStyle w:val="BodyText"/>
      </w:pPr>
      <w:r>
        <w:t xml:space="preserve">I have attached my academic transcript, a detailed volunteer resume certified by the Red Cross of La Matanza, and letters of recommendation from professors at Universidad Nacional de La Plata who have witnessed my dedication to public safety. I also completed the mandatory first aid certification (Socorrismo Avanzado) through the Argentine Firefighters Association (</w:t>
      </w:r>
      <w:r>
        <w:rPr>
          <w:iCs/>
          <w:i/>
        </w:rPr>
        <w:t xml:space="preserve">Asociación Argentina de Bomberos</w:t>
      </w:r>
      <w:r>
        <w:t xml:space="preserve">) in 2023, fulfilling a key requirement for internships with Buenos Aires’ fire services. I understand that this program demands physical endurance and emotional resilience—qualities I demonstrated during my 6-month stint as a search-and-rescue assistant for the</w:t>
      </w:r>
      <w:r>
        <w:t xml:space="preserve"> </w:t>
      </w:r>
      <w:r>
        <w:rPr>
          <w:iCs/>
          <w:i/>
        </w:rPr>
        <w:t xml:space="preserve">Bomberos Voluntarios de Lomas de Zamora</w:t>
      </w:r>
      <w:r>
        <w:t xml:space="preserve">, where I hiked steep terrain in Parque Avellaneda to access emergency sites.</w:t>
      </w:r>
    </w:p>
    <w:p>
      <w:pPr>
        <w:pStyle w:val="BodyText"/>
      </w:pPr>
      <w:r>
        <w:t xml:space="preserve">Argentina Buenos Aires’ fire department represents more than an employer—it is a symbol of civic courage. As your organization navigates modern challenges like climate-driven urban fires and evolving building codes, I am eager to learn from veteran</w:t>
      </w:r>
      <w:r>
        <w:t xml:space="preserve"> </w:t>
      </w:r>
      <w:r>
        <w:rPr>
          <w:iCs/>
          <w:i/>
        </w:rPr>
        <w:t xml:space="preserve">bomberos</w:t>
      </w:r>
      <w:r>
        <w:t xml:space="preserve"> </w:t>
      </w:r>
      <w:r>
        <w:t xml:space="preserve">who have protected the city since 1826. My goal as an intern is to contribute immediately by assisting in fire prevention workshops for local businesses along Avenida Santa Fe, supporting equipment maintenance at the Central Station in Belgrano, and learning your department’s unique protocols for historic building interventions. I am confident that my academic foundation, practical experience, and deep commitment to Buenos Aires’ community will allow me to become a valuable asset from day one.</w:t>
      </w:r>
    </w:p>
    <w:p>
      <w:pPr>
        <w:pStyle w:val="BodyText"/>
      </w:pPr>
      <w:r>
        <w:t xml:space="preserve">I welcome the opportunity to discuss how my skills align with your needs in an interview at your convenience. Thank you for considering this Internship Application Letter as part of my journey toward becoming a dedicated Firefighter within Argentina Buenos Aires’ most respected emergency service. I look forward to contributing to the legacy of safety, compassion, and excellence that defines your department.</w:t>
      </w:r>
    </w:p>
    <w:p>
      <w:pPr>
        <w:pStyle w:val="BodyText"/>
      </w:pPr>
      <w:r>
        <w:t xml:space="preserve">Sincerely,</w:t>
      </w:r>
    </w:p>
    <w:p>
      <w:pPr>
        <w:pStyle w:val="BodyText"/>
      </w:pPr>
      <w:r>
        <w:t xml:space="preserve">Javier Martínez</w:t>
      </w:r>
    </w:p>
    <w:p>
      <w:pPr>
        <w:pStyle w:val="BodyText"/>
      </w:pPr>
      <w:r>
        <w:t xml:space="preserve">Student ID: UNLP-ES-2023-1987</w:t>
      </w:r>
    </w:p>
    <w:p>
      <w:pPr>
        <w:pStyle w:val="BodyText"/>
      </w:pPr>
      <w:r>
        <w:t xml:space="preserve">Email: javier.martinez@unlp.edu.ar | Phone: +54 9 11 5566-7890</w:t>
      </w:r>
    </w:p>
    <w:p>
      <w:pPr>
        <w:pStyle w:val="BodyText"/>
      </w:pPr>
      <w:r>
        <w:t xml:space="preserve">Address: Calle Sarmiento 450, La Plata, Buenos Aires,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 Buenos Aires, Argentina</dc:title>
  <dc:creator/>
  <dc:language>en</dc:language>
  <cp:keywords/>
  <dcterms:created xsi:type="dcterms:W3CDTF">2026-07-20T19:31:03Z</dcterms:created>
  <dcterms:modified xsi:type="dcterms:W3CDTF">2026-07-20T19:31:03Z</dcterms:modified>
</cp:coreProperties>
</file>

<file path=docProps/custom.xml><?xml version="1.0" encoding="utf-8"?>
<Properties xmlns="http://schemas.openxmlformats.org/officeDocument/2006/custom-properties" xmlns:vt="http://schemas.openxmlformats.org/officeDocument/2006/docPropsVTypes"/>
</file>